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Disease St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alth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ultiple sclerosi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istics_ch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ease state: heal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ease state: multiple scler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00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Percentages are based on the total population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5T16:00:41Z</dcterms:created>
  <dcterms:modified xsi:type="dcterms:W3CDTF">2025-01-25T16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